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08FBA" w14:textId="7DB66429" w:rsidR="003D15D6" w:rsidRPr="00FB4D4E" w:rsidRDefault="00FB4D4E">
      <w:pPr>
        <w:rPr>
          <w:rFonts w:ascii="Times New Roman" w:hAnsi="Times New Roman" w:cs="Times New Roman"/>
          <w:b/>
          <w:sz w:val="24"/>
          <w:szCs w:val="24"/>
        </w:rPr>
      </w:pPr>
      <w:r w:rsidRPr="00FB4D4E">
        <w:rPr>
          <w:rFonts w:ascii="Times New Roman" w:hAnsi="Times New Roman" w:cs="Times New Roman"/>
          <w:b/>
          <w:sz w:val="24"/>
          <w:szCs w:val="24"/>
        </w:rPr>
        <w:t xml:space="preserve">Link to </w:t>
      </w:r>
      <w:r w:rsidRPr="00FB4D4E">
        <w:rPr>
          <w:rFonts w:ascii="Times New Roman" w:hAnsi="Times New Roman" w:cs="Times New Roman"/>
          <w:b/>
          <w:sz w:val="24"/>
          <w:szCs w:val="24"/>
        </w:rPr>
        <w:t>Twitter sentiment analysis on cryptocurrencies</w:t>
      </w:r>
      <w:r w:rsidRPr="00FB4D4E">
        <w:rPr>
          <w:rFonts w:ascii="Times New Roman" w:hAnsi="Times New Roman" w:cs="Times New Roman"/>
          <w:b/>
          <w:sz w:val="24"/>
          <w:szCs w:val="24"/>
        </w:rPr>
        <w:t xml:space="preserve">.mp4 – </w:t>
      </w:r>
    </w:p>
    <w:p w14:paraId="3416AD9C" w14:textId="77777777" w:rsidR="00FB4D4E" w:rsidRPr="00FB4D4E" w:rsidRDefault="00FB4D4E">
      <w:pPr>
        <w:rPr>
          <w:rFonts w:ascii="Times New Roman" w:hAnsi="Times New Roman" w:cs="Times New Roman"/>
          <w:sz w:val="24"/>
          <w:szCs w:val="24"/>
        </w:rPr>
      </w:pPr>
      <w:r w:rsidRPr="00FB4D4E">
        <w:rPr>
          <w:rFonts w:ascii="Times New Roman" w:hAnsi="Times New Roman" w:cs="Times New Roman"/>
          <w:sz w:val="24"/>
          <w:szCs w:val="24"/>
        </w:rPr>
        <w:t>https://drive.google.com/fi</w:t>
      </w:r>
      <w:bookmarkStart w:id="0" w:name="_GoBack"/>
      <w:bookmarkEnd w:id="0"/>
      <w:r w:rsidRPr="00FB4D4E">
        <w:rPr>
          <w:rFonts w:ascii="Times New Roman" w:hAnsi="Times New Roman" w:cs="Times New Roman"/>
          <w:sz w:val="24"/>
          <w:szCs w:val="24"/>
        </w:rPr>
        <w:t>le/d/1e3AKjzcKr5SPYSH47RcdXk5mxSKRczlW/view?usp=sharing</w:t>
      </w:r>
    </w:p>
    <w:sectPr w:rsidR="00FB4D4E" w:rsidRPr="00FB4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tjS3tDQwM7cwMrVU0lEKTi0uzszPAykwrAUAL1H8ySwAAAA="/>
  </w:docVars>
  <w:rsids>
    <w:rsidRoot w:val="009E0612"/>
    <w:rsid w:val="003D15D6"/>
    <w:rsid w:val="009E0612"/>
    <w:rsid w:val="00CA7FEE"/>
    <w:rsid w:val="00FB4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52739"/>
  <w15:chartTrackingRefBased/>
  <w15:docId w15:val="{90C03617-3824-4223-B0AE-356ABC758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.pandit240193@outlook.com</dc:creator>
  <cp:keywords/>
  <dc:description/>
  <cp:lastModifiedBy>omkar.pandit240193@outlook.com</cp:lastModifiedBy>
  <cp:revision>2</cp:revision>
  <dcterms:created xsi:type="dcterms:W3CDTF">2018-12-13T01:52:00Z</dcterms:created>
  <dcterms:modified xsi:type="dcterms:W3CDTF">2018-12-13T01:56:00Z</dcterms:modified>
</cp:coreProperties>
</file>